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E6A310" w14:textId="68781F4E" w:rsidR="00AC6F3B" w:rsidRPr="00640D50" w:rsidRDefault="00337B19" w:rsidP="00337B19">
      <w:pPr>
        <w:pStyle w:val="c7"/>
        <w:spacing w:before="0" w:beforeAutospacing="0" w:after="0" w:afterAutospacing="0"/>
        <w:jc w:val="center"/>
        <w:rPr>
          <w:rStyle w:val="c5"/>
          <w:b/>
          <w:color w:val="FF0000"/>
          <w:sz w:val="28"/>
          <w:szCs w:val="28"/>
        </w:rPr>
      </w:pPr>
      <w:r w:rsidRPr="00640D50">
        <w:rPr>
          <w:rStyle w:val="c5"/>
          <w:b/>
          <w:color w:val="FF0000"/>
          <w:sz w:val="28"/>
          <w:szCs w:val="28"/>
          <w:highlight w:val="green"/>
        </w:rPr>
        <w:t>QU</w:t>
      </w:r>
      <w:r w:rsidR="008845F2">
        <w:rPr>
          <w:rStyle w:val="c5"/>
          <w:b/>
          <w:color w:val="FF0000"/>
          <w:sz w:val="28"/>
          <w:szCs w:val="28"/>
          <w:highlight w:val="green"/>
        </w:rPr>
        <w:t>E</w:t>
      </w:r>
      <w:r w:rsidRPr="00640D50">
        <w:rPr>
          <w:rStyle w:val="c5"/>
          <w:b/>
          <w:color w:val="FF0000"/>
          <w:sz w:val="28"/>
          <w:szCs w:val="28"/>
          <w:highlight w:val="green"/>
        </w:rPr>
        <w:t>STION BANK</w:t>
      </w:r>
    </w:p>
    <w:p w14:paraId="480A6F29" w14:textId="77777777" w:rsidR="00AC6F3B" w:rsidRPr="007938AA" w:rsidRDefault="00AC6F3B" w:rsidP="00337B19">
      <w:pPr>
        <w:pStyle w:val="c7"/>
        <w:spacing w:before="0" w:beforeAutospacing="0" w:after="0" w:afterAutospacing="0"/>
        <w:jc w:val="center"/>
        <w:rPr>
          <w:rStyle w:val="c5"/>
          <w:bCs/>
        </w:rPr>
      </w:pPr>
    </w:p>
    <w:p w14:paraId="53574346" w14:textId="77777777" w:rsidR="00AC6F3B" w:rsidRPr="00337B19" w:rsidRDefault="00AC6F3B" w:rsidP="00337B19">
      <w:pPr>
        <w:pStyle w:val="c7"/>
        <w:spacing w:before="0" w:beforeAutospacing="0" w:after="0" w:afterAutospacing="0"/>
        <w:jc w:val="center"/>
        <w:rPr>
          <w:rStyle w:val="c5"/>
          <w:b/>
          <w:bCs/>
          <w:sz w:val="28"/>
          <w:szCs w:val="28"/>
        </w:rPr>
      </w:pPr>
      <w:r w:rsidRPr="00337B19">
        <w:rPr>
          <w:rStyle w:val="c5"/>
          <w:b/>
          <w:bCs/>
          <w:sz w:val="28"/>
          <w:szCs w:val="28"/>
        </w:rPr>
        <w:t>Chapter 1</w:t>
      </w:r>
      <w:r w:rsidR="002A35BD" w:rsidRPr="00337B19">
        <w:rPr>
          <w:rStyle w:val="c5"/>
          <w:b/>
          <w:bCs/>
          <w:sz w:val="28"/>
          <w:szCs w:val="28"/>
        </w:rPr>
        <w:t xml:space="preserve"> (Introduction)</w:t>
      </w:r>
    </w:p>
    <w:p w14:paraId="55BCA3ED" w14:textId="77777777" w:rsidR="00AC6F3B" w:rsidRPr="00337B19" w:rsidRDefault="00AC6F3B" w:rsidP="00337B19">
      <w:pPr>
        <w:pStyle w:val="c7"/>
        <w:spacing w:before="0" w:beforeAutospacing="0" w:after="0" w:afterAutospacing="0"/>
        <w:jc w:val="center"/>
        <w:rPr>
          <w:rStyle w:val="c5"/>
          <w:b/>
          <w:bCs/>
          <w:sz w:val="28"/>
          <w:szCs w:val="28"/>
        </w:rPr>
      </w:pPr>
    </w:p>
    <w:p w14:paraId="40E9B096" w14:textId="0D6CBE39" w:rsidR="00AC6F3B" w:rsidRPr="007938AA" w:rsidRDefault="00AC6F3B" w:rsidP="00337B19">
      <w:pPr>
        <w:pStyle w:val="c7"/>
        <w:numPr>
          <w:ilvl w:val="0"/>
          <w:numId w:val="2"/>
        </w:numPr>
        <w:spacing w:before="0" w:beforeAutospacing="0" w:after="0" w:afterAutospacing="0" w:line="480" w:lineRule="auto"/>
        <w:jc w:val="both"/>
        <w:rPr>
          <w:rStyle w:val="c5"/>
          <w:bCs/>
        </w:rPr>
      </w:pPr>
      <w:r w:rsidRPr="007938AA">
        <w:rPr>
          <w:rStyle w:val="c5"/>
          <w:bCs/>
        </w:rPr>
        <w:t>What is grid computing? List and ex</w:t>
      </w:r>
      <w:r w:rsidR="00FE297C" w:rsidRPr="007938AA">
        <w:rPr>
          <w:rStyle w:val="c5"/>
          <w:bCs/>
        </w:rPr>
        <w:t xml:space="preserve">plain various types of </w:t>
      </w:r>
      <w:r w:rsidR="00337B19" w:rsidRPr="007938AA">
        <w:rPr>
          <w:rStyle w:val="c5"/>
          <w:bCs/>
        </w:rPr>
        <w:t>grids. (</w:t>
      </w:r>
      <w:r w:rsidRPr="007938AA">
        <w:rPr>
          <w:rStyle w:val="c5"/>
          <w:bCs/>
        </w:rPr>
        <w:t>2-3)</w:t>
      </w:r>
    </w:p>
    <w:p w14:paraId="60283D23" w14:textId="30C8B840" w:rsidR="00AC6F3B" w:rsidRPr="007938AA" w:rsidRDefault="00AC6F3B" w:rsidP="00337B19">
      <w:pPr>
        <w:pStyle w:val="c7"/>
        <w:numPr>
          <w:ilvl w:val="0"/>
          <w:numId w:val="2"/>
        </w:numPr>
        <w:spacing w:before="0" w:beforeAutospacing="0" w:after="0" w:afterAutospacing="0" w:line="480" w:lineRule="auto"/>
        <w:jc w:val="both"/>
        <w:rPr>
          <w:rStyle w:val="c5"/>
          <w:bCs/>
        </w:rPr>
      </w:pPr>
      <w:r w:rsidRPr="007938AA">
        <w:rPr>
          <w:rStyle w:val="c5"/>
          <w:bCs/>
        </w:rPr>
        <w:t xml:space="preserve">Draw the block diagram of standard grid architecture. What are </w:t>
      </w:r>
      <w:r w:rsidR="00337B19" w:rsidRPr="007938AA">
        <w:rPr>
          <w:rStyle w:val="c5"/>
          <w:bCs/>
        </w:rPr>
        <w:t>the benefits</w:t>
      </w:r>
      <w:r w:rsidRPr="007938AA">
        <w:rPr>
          <w:rStyle w:val="c5"/>
          <w:bCs/>
        </w:rPr>
        <w:t xml:space="preserve"> of grid computing when deployed f</w:t>
      </w:r>
      <w:r w:rsidR="00FE297C" w:rsidRPr="007938AA">
        <w:rPr>
          <w:rStyle w:val="c5"/>
          <w:bCs/>
        </w:rPr>
        <w:t xml:space="preserve">or infrastructure </w:t>
      </w:r>
      <w:r w:rsidR="000B0BEF" w:rsidRPr="007938AA">
        <w:rPr>
          <w:rStyle w:val="c5"/>
          <w:bCs/>
        </w:rPr>
        <w:t>management? (</w:t>
      </w:r>
      <w:r w:rsidRPr="007938AA">
        <w:rPr>
          <w:rStyle w:val="c5"/>
          <w:bCs/>
        </w:rPr>
        <w:t>4-5)</w:t>
      </w:r>
    </w:p>
    <w:p w14:paraId="02BE4EF8" w14:textId="224C4C80" w:rsidR="00AC6F3B" w:rsidRPr="007938AA" w:rsidRDefault="00AC6F3B" w:rsidP="00337B19">
      <w:pPr>
        <w:pStyle w:val="c7"/>
        <w:numPr>
          <w:ilvl w:val="0"/>
          <w:numId w:val="2"/>
        </w:numPr>
        <w:spacing w:before="0" w:beforeAutospacing="0" w:after="0" w:afterAutospacing="0" w:line="480" w:lineRule="auto"/>
        <w:jc w:val="both"/>
        <w:rPr>
          <w:rStyle w:val="c5"/>
          <w:bCs/>
        </w:rPr>
      </w:pPr>
      <w:r w:rsidRPr="007938AA">
        <w:rPr>
          <w:rStyle w:val="c5"/>
          <w:bCs/>
        </w:rPr>
        <w:t>Define Cloud computing. List how cloud computing will help t</w:t>
      </w:r>
      <w:r w:rsidR="00FE297C" w:rsidRPr="007938AA">
        <w:rPr>
          <w:rStyle w:val="c5"/>
          <w:bCs/>
        </w:rPr>
        <w:t xml:space="preserve">o address business </w:t>
      </w:r>
      <w:r w:rsidR="00337B19" w:rsidRPr="007938AA">
        <w:rPr>
          <w:rStyle w:val="c5"/>
          <w:bCs/>
        </w:rPr>
        <w:t>challenges (</w:t>
      </w:r>
      <w:r w:rsidRPr="007938AA">
        <w:rPr>
          <w:rStyle w:val="c5"/>
          <w:bCs/>
        </w:rPr>
        <w:t>6)</w:t>
      </w:r>
    </w:p>
    <w:p w14:paraId="59E83F1B" w14:textId="77777777" w:rsidR="000A0DDE" w:rsidRPr="007938AA" w:rsidRDefault="000A0DDE" w:rsidP="00337B19">
      <w:pPr>
        <w:pStyle w:val="c7"/>
        <w:numPr>
          <w:ilvl w:val="0"/>
          <w:numId w:val="2"/>
        </w:numPr>
        <w:spacing w:before="0" w:beforeAutospacing="0" w:after="0" w:afterAutospacing="0" w:line="480" w:lineRule="auto"/>
        <w:jc w:val="both"/>
        <w:rPr>
          <w:rStyle w:val="c5"/>
          <w:bCs/>
        </w:rPr>
      </w:pPr>
      <w:r w:rsidRPr="007938AA">
        <w:rPr>
          <w:rStyle w:val="c5"/>
          <w:bCs/>
        </w:rPr>
        <w:t>Draw the block diagram of Basic Cloud Computing Model. List the various re</w:t>
      </w:r>
      <w:r w:rsidR="00FE297C" w:rsidRPr="007938AA">
        <w:rPr>
          <w:rStyle w:val="c5"/>
          <w:bCs/>
        </w:rPr>
        <w:t>asons for adopting the cloud. (</w:t>
      </w:r>
      <w:r w:rsidRPr="007938AA">
        <w:rPr>
          <w:rStyle w:val="c5"/>
          <w:bCs/>
        </w:rPr>
        <w:t>7)</w:t>
      </w:r>
    </w:p>
    <w:p w14:paraId="3DC9E5CC" w14:textId="77777777" w:rsidR="00AC6F3B" w:rsidRPr="007938AA" w:rsidRDefault="000A0DDE" w:rsidP="00337B19">
      <w:pPr>
        <w:pStyle w:val="c7"/>
        <w:numPr>
          <w:ilvl w:val="0"/>
          <w:numId w:val="2"/>
        </w:numPr>
        <w:spacing w:before="0" w:beforeAutospacing="0" w:after="0" w:afterAutospacing="0" w:line="480" w:lineRule="auto"/>
        <w:jc w:val="both"/>
        <w:rPr>
          <w:rStyle w:val="c5"/>
          <w:bCs/>
        </w:rPr>
      </w:pPr>
      <w:r w:rsidRPr="007938AA">
        <w:rPr>
          <w:rStyle w:val="c5"/>
          <w:bCs/>
        </w:rPr>
        <w:t>List also the business and IT enabled benefits for the adop</w:t>
      </w:r>
      <w:r w:rsidR="00FE297C" w:rsidRPr="007938AA">
        <w:rPr>
          <w:rStyle w:val="c5"/>
          <w:bCs/>
        </w:rPr>
        <w:t>tion of cloud. (p</w:t>
      </w:r>
      <w:r w:rsidRPr="007938AA">
        <w:rPr>
          <w:rStyle w:val="c5"/>
          <w:bCs/>
        </w:rPr>
        <w:t>7)</w:t>
      </w:r>
    </w:p>
    <w:p w14:paraId="05819EAD" w14:textId="77777777" w:rsidR="000A0DDE" w:rsidRPr="00640D50" w:rsidRDefault="000A0DDE" w:rsidP="00337B19">
      <w:pPr>
        <w:pStyle w:val="c7"/>
        <w:numPr>
          <w:ilvl w:val="0"/>
          <w:numId w:val="2"/>
        </w:numPr>
        <w:spacing w:before="0" w:beforeAutospacing="0" w:after="0" w:afterAutospacing="0" w:line="480" w:lineRule="auto"/>
        <w:jc w:val="both"/>
        <w:rPr>
          <w:rStyle w:val="c5"/>
          <w:bCs/>
        </w:rPr>
      </w:pPr>
      <w:r w:rsidRPr="00640D50">
        <w:rPr>
          <w:rStyle w:val="c5"/>
          <w:bCs/>
        </w:rPr>
        <w:t>What is virtualization? How virtualization of cloud computing has bene</w:t>
      </w:r>
      <w:r w:rsidR="00FE297C" w:rsidRPr="00640D50">
        <w:rPr>
          <w:rStyle w:val="c5"/>
          <w:bCs/>
        </w:rPr>
        <w:t>fitted various organizations.(</w:t>
      </w:r>
      <w:r w:rsidRPr="00640D50">
        <w:rPr>
          <w:rStyle w:val="c5"/>
          <w:bCs/>
        </w:rPr>
        <w:t>8)</w:t>
      </w:r>
    </w:p>
    <w:p w14:paraId="58B104F9" w14:textId="77777777" w:rsidR="000A0DDE" w:rsidRPr="007938AA" w:rsidRDefault="00B36A54" w:rsidP="00337B19">
      <w:pPr>
        <w:pStyle w:val="c7"/>
        <w:numPr>
          <w:ilvl w:val="0"/>
          <w:numId w:val="2"/>
        </w:numPr>
        <w:spacing w:before="0" w:beforeAutospacing="0" w:after="0" w:afterAutospacing="0" w:line="480" w:lineRule="auto"/>
        <w:jc w:val="both"/>
        <w:rPr>
          <w:rStyle w:val="c5"/>
          <w:bCs/>
        </w:rPr>
      </w:pPr>
      <w:r w:rsidRPr="007938AA">
        <w:rPr>
          <w:rStyle w:val="c5"/>
          <w:bCs/>
        </w:rPr>
        <w:t xml:space="preserve">What are the basic requirements </w:t>
      </w:r>
      <w:r w:rsidR="00FE297C" w:rsidRPr="007938AA">
        <w:rPr>
          <w:rStyle w:val="c5"/>
          <w:bCs/>
        </w:rPr>
        <w:t>for providing cloud services?(</w:t>
      </w:r>
      <w:r w:rsidRPr="007938AA">
        <w:rPr>
          <w:rStyle w:val="c5"/>
          <w:bCs/>
        </w:rPr>
        <w:t>9)</w:t>
      </w:r>
    </w:p>
    <w:p w14:paraId="1A18B228" w14:textId="77777777" w:rsidR="00B36A54" w:rsidRPr="007938AA" w:rsidRDefault="007A4495" w:rsidP="00337B19">
      <w:pPr>
        <w:pStyle w:val="c7"/>
        <w:numPr>
          <w:ilvl w:val="0"/>
          <w:numId w:val="2"/>
        </w:numPr>
        <w:spacing w:before="0" w:beforeAutospacing="0" w:after="0" w:afterAutospacing="0" w:line="480" w:lineRule="auto"/>
        <w:jc w:val="both"/>
        <w:rPr>
          <w:rStyle w:val="c5"/>
          <w:bCs/>
        </w:rPr>
      </w:pPr>
      <w:r w:rsidRPr="007938AA">
        <w:rPr>
          <w:rStyle w:val="c5"/>
          <w:bCs/>
        </w:rPr>
        <w:t xml:space="preserve">List and explain the benefits of cloud dynamic </w:t>
      </w:r>
      <w:r w:rsidR="00FE297C" w:rsidRPr="007938AA">
        <w:rPr>
          <w:rStyle w:val="c5"/>
          <w:bCs/>
        </w:rPr>
        <w:t>infrastructure(</w:t>
      </w:r>
      <w:r w:rsidRPr="007938AA">
        <w:rPr>
          <w:rStyle w:val="c5"/>
          <w:bCs/>
        </w:rPr>
        <w:t>10)</w:t>
      </w:r>
    </w:p>
    <w:p w14:paraId="40775903" w14:textId="77777777" w:rsidR="007A4495" w:rsidRPr="007938AA" w:rsidRDefault="007A4495" w:rsidP="00337B19">
      <w:pPr>
        <w:pStyle w:val="c7"/>
        <w:numPr>
          <w:ilvl w:val="0"/>
          <w:numId w:val="2"/>
        </w:numPr>
        <w:spacing w:before="0" w:beforeAutospacing="0" w:after="0" w:afterAutospacing="0" w:line="480" w:lineRule="auto"/>
        <w:jc w:val="both"/>
        <w:rPr>
          <w:rStyle w:val="c5"/>
          <w:bCs/>
        </w:rPr>
      </w:pPr>
      <w:r w:rsidRPr="007938AA">
        <w:rPr>
          <w:rStyle w:val="c5"/>
          <w:bCs/>
        </w:rPr>
        <w:t>Discuss the barriers in</w:t>
      </w:r>
      <w:r w:rsidR="00FE297C" w:rsidRPr="007938AA">
        <w:rPr>
          <w:rStyle w:val="c5"/>
          <w:bCs/>
        </w:rPr>
        <w:t xml:space="preserve"> implementing cloud computing(</w:t>
      </w:r>
      <w:r w:rsidRPr="007938AA">
        <w:rPr>
          <w:rStyle w:val="c5"/>
          <w:bCs/>
        </w:rPr>
        <w:t>11)</w:t>
      </w:r>
    </w:p>
    <w:p w14:paraId="3D9E8F92" w14:textId="39A2E9B2" w:rsidR="007A4495" w:rsidRPr="007938AA" w:rsidRDefault="007A4495" w:rsidP="00337B19">
      <w:pPr>
        <w:pStyle w:val="c7"/>
        <w:numPr>
          <w:ilvl w:val="0"/>
          <w:numId w:val="2"/>
        </w:numPr>
        <w:spacing w:before="0" w:beforeAutospacing="0" w:after="0" w:afterAutospacing="0" w:line="480" w:lineRule="auto"/>
        <w:jc w:val="both"/>
        <w:rPr>
          <w:rStyle w:val="c5"/>
          <w:bCs/>
        </w:rPr>
      </w:pPr>
      <w:r w:rsidRPr="007938AA">
        <w:rPr>
          <w:rStyle w:val="c5"/>
          <w:bCs/>
        </w:rPr>
        <w:t>Exp</w:t>
      </w:r>
      <w:r w:rsidR="00F969F5" w:rsidRPr="007938AA">
        <w:rPr>
          <w:rStyle w:val="c5"/>
          <w:bCs/>
        </w:rPr>
        <w:t xml:space="preserve">lain the types of applications </w:t>
      </w:r>
      <w:r w:rsidRPr="007938AA">
        <w:rPr>
          <w:rStyle w:val="c5"/>
          <w:bCs/>
        </w:rPr>
        <w:t>where cloud can be implemented and cannot be implemented?</w:t>
      </w:r>
      <w:r w:rsidR="00FE297C" w:rsidRPr="007938AA">
        <w:rPr>
          <w:rStyle w:val="c5"/>
          <w:bCs/>
        </w:rPr>
        <w:t>(12)</w:t>
      </w:r>
    </w:p>
    <w:p w14:paraId="06F6B8D2" w14:textId="7A268868" w:rsidR="00AC6F3B" w:rsidRDefault="00AC6F3B" w:rsidP="00337B19">
      <w:pPr>
        <w:pStyle w:val="c7"/>
        <w:spacing w:before="0" w:beforeAutospacing="0" w:after="0" w:afterAutospacing="0" w:line="480" w:lineRule="auto"/>
        <w:jc w:val="both"/>
        <w:rPr>
          <w:rStyle w:val="c5"/>
          <w:bCs/>
        </w:rPr>
      </w:pPr>
    </w:p>
    <w:p w14:paraId="334C0794" w14:textId="06CB7948" w:rsidR="00337B19" w:rsidRDefault="00337B19" w:rsidP="00337B19">
      <w:pPr>
        <w:pStyle w:val="c7"/>
        <w:spacing w:before="0" w:beforeAutospacing="0" w:after="0" w:afterAutospacing="0" w:line="480" w:lineRule="auto"/>
        <w:jc w:val="both"/>
        <w:rPr>
          <w:rStyle w:val="c5"/>
          <w:bCs/>
        </w:rPr>
      </w:pPr>
    </w:p>
    <w:p w14:paraId="46F881B1" w14:textId="46944887" w:rsidR="00337B19" w:rsidRDefault="00337B19" w:rsidP="00337B19">
      <w:pPr>
        <w:pStyle w:val="c7"/>
        <w:spacing w:before="0" w:beforeAutospacing="0" w:after="0" w:afterAutospacing="0" w:line="480" w:lineRule="auto"/>
        <w:jc w:val="both"/>
        <w:rPr>
          <w:rStyle w:val="c5"/>
          <w:bCs/>
        </w:rPr>
      </w:pPr>
    </w:p>
    <w:p w14:paraId="41AF4C18" w14:textId="7D070184" w:rsidR="00337B19" w:rsidRDefault="00337B19" w:rsidP="00337B19">
      <w:pPr>
        <w:pStyle w:val="c7"/>
        <w:spacing w:before="0" w:beforeAutospacing="0" w:after="0" w:afterAutospacing="0" w:line="480" w:lineRule="auto"/>
        <w:jc w:val="both"/>
        <w:rPr>
          <w:rStyle w:val="c5"/>
          <w:bCs/>
        </w:rPr>
      </w:pPr>
    </w:p>
    <w:p w14:paraId="10D22C21" w14:textId="77777777" w:rsidR="00337B19" w:rsidRPr="007938AA" w:rsidRDefault="00337B19" w:rsidP="00337B19">
      <w:pPr>
        <w:pStyle w:val="c7"/>
        <w:spacing w:before="0" w:beforeAutospacing="0" w:after="0" w:afterAutospacing="0" w:line="480" w:lineRule="auto"/>
        <w:jc w:val="both"/>
        <w:rPr>
          <w:rStyle w:val="c5"/>
          <w:bCs/>
        </w:rPr>
      </w:pPr>
    </w:p>
    <w:p w14:paraId="421D0F87" w14:textId="77777777" w:rsidR="00AC6F3B" w:rsidRPr="007938AA" w:rsidRDefault="00AC6F3B" w:rsidP="00337B19">
      <w:pPr>
        <w:pStyle w:val="c7"/>
        <w:spacing w:before="0" w:beforeAutospacing="0" w:after="0" w:afterAutospacing="0"/>
        <w:jc w:val="both"/>
        <w:rPr>
          <w:rStyle w:val="c5"/>
          <w:b/>
          <w:bCs/>
        </w:rPr>
      </w:pPr>
    </w:p>
    <w:p w14:paraId="6FE99391" w14:textId="77777777" w:rsidR="00AC6F3B" w:rsidRPr="007938AA" w:rsidRDefault="00AC6F3B" w:rsidP="00337B19">
      <w:pPr>
        <w:pStyle w:val="c7"/>
        <w:spacing w:before="0" w:beforeAutospacing="0" w:after="0" w:afterAutospacing="0"/>
        <w:jc w:val="both"/>
        <w:rPr>
          <w:rStyle w:val="c5"/>
          <w:b/>
          <w:bCs/>
        </w:rPr>
      </w:pPr>
    </w:p>
    <w:p w14:paraId="6ECF2699" w14:textId="77777777" w:rsidR="00AC6F3B" w:rsidRPr="007938AA" w:rsidRDefault="00AC6F3B" w:rsidP="00337B19">
      <w:pPr>
        <w:pStyle w:val="c7"/>
        <w:spacing w:before="0" w:beforeAutospacing="0" w:after="0" w:afterAutospacing="0"/>
        <w:jc w:val="both"/>
        <w:rPr>
          <w:rStyle w:val="c5"/>
          <w:b/>
          <w:bCs/>
        </w:rPr>
      </w:pPr>
    </w:p>
    <w:p w14:paraId="1C089E6A" w14:textId="5346DD24" w:rsidR="00950F39" w:rsidRPr="00337B19" w:rsidRDefault="00C10CA7" w:rsidP="00337B19">
      <w:pPr>
        <w:pStyle w:val="c7"/>
        <w:spacing w:before="0" w:beforeAutospacing="0" w:after="0" w:afterAutospacing="0"/>
        <w:jc w:val="center"/>
        <w:rPr>
          <w:rStyle w:val="c5"/>
          <w:b/>
          <w:bCs/>
          <w:sz w:val="28"/>
          <w:szCs w:val="28"/>
        </w:rPr>
      </w:pPr>
      <w:r w:rsidRPr="00337B19">
        <w:rPr>
          <w:rStyle w:val="c5"/>
          <w:b/>
          <w:bCs/>
          <w:sz w:val="28"/>
          <w:szCs w:val="28"/>
        </w:rPr>
        <w:t>C</w:t>
      </w:r>
      <w:r w:rsidR="00612F73" w:rsidRPr="00337B19">
        <w:rPr>
          <w:rStyle w:val="c5"/>
          <w:b/>
          <w:bCs/>
          <w:sz w:val="28"/>
          <w:szCs w:val="28"/>
        </w:rPr>
        <w:t>h</w:t>
      </w:r>
      <w:r w:rsidRPr="00337B19">
        <w:rPr>
          <w:rStyle w:val="c5"/>
          <w:b/>
          <w:bCs/>
          <w:sz w:val="28"/>
          <w:szCs w:val="28"/>
        </w:rPr>
        <w:t>apter</w:t>
      </w:r>
      <w:r w:rsidR="00612F73" w:rsidRPr="00337B19">
        <w:rPr>
          <w:rStyle w:val="c5"/>
          <w:b/>
          <w:bCs/>
          <w:sz w:val="28"/>
          <w:szCs w:val="28"/>
        </w:rPr>
        <w:t xml:space="preserve"> </w:t>
      </w:r>
      <w:r w:rsidR="006A50E3" w:rsidRPr="00337B19">
        <w:rPr>
          <w:rStyle w:val="c5"/>
          <w:b/>
          <w:bCs/>
          <w:sz w:val="28"/>
          <w:szCs w:val="28"/>
        </w:rPr>
        <w:t>2:</w:t>
      </w:r>
      <w:r w:rsidR="00612F73" w:rsidRPr="00337B19">
        <w:rPr>
          <w:rStyle w:val="c5"/>
          <w:b/>
          <w:bCs/>
          <w:sz w:val="28"/>
          <w:szCs w:val="28"/>
        </w:rPr>
        <w:t xml:space="preserve"> </w:t>
      </w:r>
      <w:r w:rsidR="00337B19" w:rsidRPr="00337B19">
        <w:rPr>
          <w:rStyle w:val="c5"/>
          <w:b/>
          <w:bCs/>
          <w:sz w:val="28"/>
          <w:szCs w:val="28"/>
        </w:rPr>
        <w:t xml:space="preserve">Cloud </w:t>
      </w:r>
      <w:r w:rsidR="006A50E3" w:rsidRPr="00337B19">
        <w:rPr>
          <w:rStyle w:val="c5"/>
          <w:b/>
          <w:bCs/>
          <w:sz w:val="28"/>
          <w:szCs w:val="28"/>
        </w:rPr>
        <w:t>Deployment</w:t>
      </w:r>
      <w:r w:rsidR="006A50E3">
        <w:rPr>
          <w:rStyle w:val="c5"/>
          <w:b/>
          <w:bCs/>
          <w:sz w:val="28"/>
          <w:szCs w:val="28"/>
        </w:rPr>
        <w:t xml:space="preserve"> </w:t>
      </w:r>
      <w:r w:rsidR="006A50E3" w:rsidRPr="00337B19">
        <w:rPr>
          <w:rStyle w:val="c5"/>
          <w:b/>
          <w:bCs/>
          <w:sz w:val="28"/>
          <w:szCs w:val="28"/>
        </w:rPr>
        <w:t>Models</w:t>
      </w:r>
    </w:p>
    <w:p w14:paraId="11B21277" w14:textId="77777777" w:rsidR="00950F39" w:rsidRPr="007938AA" w:rsidRDefault="00950F39" w:rsidP="00337B19">
      <w:pPr>
        <w:pStyle w:val="c7"/>
        <w:spacing w:before="0" w:beforeAutospacing="0" w:after="0" w:afterAutospacing="0"/>
        <w:jc w:val="both"/>
        <w:rPr>
          <w:rStyle w:val="c5"/>
          <w:b/>
          <w:bCs/>
        </w:rPr>
      </w:pPr>
    </w:p>
    <w:p w14:paraId="777B1D6B" w14:textId="77777777" w:rsidR="00950F39" w:rsidRPr="007938AA" w:rsidRDefault="00950F39" w:rsidP="00337B19">
      <w:pPr>
        <w:pStyle w:val="c7"/>
        <w:spacing w:before="0" w:beforeAutospacing="0" w:after="0" w:afterAutospacing="0"/>
        <w:jc w:val="both"/>
      </w:pPr>
    </w:p>
    <w:p w14:paraId="492488EF" w14:textId="6E3B1D98" w:rsidR="00612F73" w:rsidRPr="007938AA" w:rsidRDefault="00612F73" w:rsidP="00337B19">
      <w:pPr>
        <w:pStyle w:val="c4"/>
        <w:spacing w:before="0" w:beforeAutospacing="0" w:after="0" w:afterAutospacing="0" w:line="480" w:lineRule="auto"/>
        <w:jc w:val="both"/>
      </w:pPr>
      <w:r w:rsidRPr="00640D50">
        <w:rPr>
          <w:rStyle w:val="c3"/>
        </w:rPr>
        <w:t xml:space="preserve">1.     </w:t>
      </w:r>
      <w:r w:rsidR="00932063" w:rsidRPr="00640D50">
        <w:rPr>
          <w:rStyle w:val="c3"/>
        </w:rPr>
        <w:t xml:space="preserve"> </w:t>
      </w:r>
      <w:r w:rsidRPr="00640D50">
        <w:rPr>
          <w:rStyle w:val="c3"/>
        </w:rPr>
        <w:t xml:space="preserve">List and explain 4 cloud computing </w:t>
      </w:r>
      <w:r w:rsidR="00337B19" w:rsidRPr="00640D50">
        <w:rPr>
          <w:rStyle w:val="c3"/>
        </w:rPr>
        <w:t>characteristics. (</w:t>
      </w:r>
      <w:r w:rsidR="00544086" w:rsidRPr="00640D50">
        <w:rPr>
          <w:rStyle w:val="c3"/>
        </w:rPr>
        <w:t>20-21)</w:t>
      </w:r>
    </w:p>
    <w:p w14:paraId="19A6046E" w14:textId="5418DAE8" w:rsidR="00612F73" w:rsidRPr="007938AA" w:rsidRDefault="00612F73" w:rsidP="00337B19">
      <w:pPr>
        <w:pStyle w:val="c4"/>
        <w:spacing w:before="0" w:beforeAutospacing="0" w:after="0" w:afterAutospacing="0" w:line="480" w:lineRule="auto"/>
        <w:jc w:val="both"/>
      </w:pPr>
      <w:r w:rsidRPr="007938AA">
        <w:rPr>
          <w:rStyle w:val="c3"/>
        </w:rPr>
        <w:t>2.     What is measured service?  What are its benefits?</w:t>
      </w:r>
      <w:r w:rsidR="00544086" w:rsidRPr="007938AA">
        <w:rPr>
          <w:rStyle w:val="c3"/>
        </w:rPr>
        <w:t>21-22)</w:t>
      </w:r>
    </w:p>
    <w:p w14:paraId="1104AE01" w14:textId="20F9CE59" w:rsidR="00612F73" w:rsidRPr="007938AA" w:rsidRDefault="00612F73" w:rsidP="00337B19">
      <w:pPr>
        <w:pStyle w:val="c4"/>
        <w:spacing w:before="0" w:beforeAutospacing="0" w:after="0" w:afterAutospacing="0" w:line="480" w:lineRule="auto"/>
        <w:jc w:val="both"/>
      </w:pPr>
      <w:r w:rsidRPr="007938AA">
        <w:rPr>
          <w:rStyle w:val="c3"/>
        </w:rPr>
        <w:t xml:space="preserve">3.  List 3 reasons for which business organizations are migrating to cloud </w:t>
      </w:r>
      <w:r w:rsidR="00544086" w:rsidRPr="007938AA">
        <w:rPr>
          <w:rStyle w:val="c3"/>
        </w:rPr>
        <w:t xml:space="preserve">                     </w:t>
      </w:r>
      <w:r w:rsidRPr="007938AA">
        <w:rPr>
          <w:rStyle w:val="c3"/>
        </w:rPr>
        <w:t>computing?</w:t>
      </w:r>
      <w:r w:rsidR="00544086" w:rsidRPr="007938AA">
        <w:rPr>
          <w:rStyle w:val="c3"/>
        </w:rPr>
        <w:t>(22)</w:t>
      </w:r>
    </w:p>
    <w:p w14:paraId="7B941F1F" w14:textId="4F5F875A" w:rsidR="00612F73" w:rsidRPr="007938AA" w:rsidRDefault="00612F73" w:rsidP="00337B19">
      <w:pPr>
        <w:pStyle w:val="c4"/>
        <w:spacing w:before="0" w:beforeAutospacing="0" w:after="0" w:afterAutospacing="0" w:line="480" w:lineRule="auto"/>
        <w:jc w:val="both"/>
      </w:pPr>
      <w:r w:rsidRPr="007938AA">
        <w:rPr>
          <w:rStyle w:val="c3"/>
        </w:rPr>
        <w:t xml:space="preserve">4.       What are the different ways in which cloud vendors can promote cloud computing </w:t>
      </w:r>
      <w:r w:rsidR="00544086" w:rsidRPr="007938AA">
        <w:rPr>
          <w:rStyle w:val="c3"/>
        </w:rPr>
        <w:t xml:space="preserve">   </w:t>
      </w:r>
      <w:r w:rsidRPr="007938AA">
        <w:rPr>
          <w:rStyle w:val="c3"/>
        </w:rPr>
        <w:t xml:space="preserve">within </w:t>
      </w:r>
      <w:r w:rsidR="00337B19" w:rsidRPr="007938AA">
        <w:rPr>
          <w:rStyle w:val="c3"/>
        </w:rPr>
        <w:t>organization? (</w:t>
      </w:r>
      <w:r w:rsidR="00544086" w:rsidRPr="007938AA">
        <w:rPr>
          <w:rStyle w:val="c3"/>
        </w:rPr>
        <w:t>22)</w:t>
      </w:r>
    </w:p>
    <w:p w14:paraId="7C7AE264" w14:textId="28DDF108" w:rsidR="00612F73" w:rsidRPr="007938AA" w:rsidRDefault="00612F73" w:rsidP="00337B19">
      <w:pPr>
        <w:pStyle w:val="c4"/>
        <w:spacing w:before="0" w:beforeAutospacing="0" w:after="0" w:afterAutospacing="0" w:line="480" w:lineRule="auto"/>
        <w:jc w:val="both"/>
      </w:pPr>
      <w:r w:rsidRPr="007938AA">
        <w:rPr>
          <w:rStyle w:val="c3"/>
        </w:rPr>
        <w:t xml:space="preserve">5.       How does cloud computing help reduce costs for </w:t>
      </w:r>
      <w:r w:rsidR="00337B19" w:rsidRPr="007938AA">
        <w:rPr>
          <w:rStyle w:val="c3"/>
        </w:rPr>
        <w:t>business? (</w:t>
      </w:r>
      <w:r w:rsidR="00544086" w:rsidRPr="007938AA">
        <w:rPr>
          <w:rStyle w:val="c3"/>
        </w:rPr>
        <w:t>22-23)</w:t>
      </w:r>
    </w:p>
    <w:p w14:paraId="114C1988" w14:textId="77777777" w:rsidR="00612F73" w:rsidRPr="007938AA" w:rsidRDefault="00612F73" w:rsidP="00337B19">
      <w:pPr>
        <w:pStyle w:val="c4"/>
        <w:spacing w:before="0" w:beforeAutospacing="0" w:after="0" w:afterAutospacing="0" w:line="480" w:lineRule="auto"/>
        <w:jc w:val="both"/>
      </w:pPr>
      <w:r w:rsidRPr="007938AA">
        <w:rPr>
          <w:rStyle w:val="c3"/>
        </w:rPr>
        <w:t>6.       What are the four benefits of adopting cloud computing?</w:t>
      </w:r>
      <w:r w:rsidR="00544086" w:rsidRPr="007938AA">
        <w:rPr>
          <w:rStyle w:val="c3"/>
        </w:rPr>
        <w:t>(23-24)</w:t>
      </w:r>
    </w:p>
    <w:p w14:paraId="2F7C2BFB" w14:textId="13EE2106" w:rsidR="00612F73" w:rsidRPr="007938AA" w:rsidRDefault="00612F73" w:rsidP="00337B19">
      <w:pPr>
        <w:pStyle w:val="c4"/>
        <w:spacing w:before="0" w:beforeAutospacing="0" w:after="0" w:afterAutospacing="0" w:line="480" w:lineRule="auto"/>
        <w:jc w:val="both"/>
      </w:pPr>
      <w:r w:rsidRPr="007938AA">
        <w:rPr>
          <w:rStyle w:val="c3"/>
        </w:rPr>
        <w:t xml:space="preserve">7.  Why does testing too long in traditional computing environment? How does cloud </w:t>
      </w:r>
      <w:r w:rsidR="004410A4" w:rsidRPr="007938AA">
        <w:rPr>
          <w:rStyle w:val="c3"/>
        </w:rPr>
        <w:t xml:space="preserve">     </w:t>
      </w:r>
      <w:r w:rsidRPr="007938AA">
        <w:rPr>
          <w:rStyle w:val="c3"/>
        </w:rPr>
        <w:t>computing overcomes that challenge? (24)</w:t>
      </w:r>
    </w:p>
    <w:p w14:paraId="49B01127" w14:textId="0F7E65D8" w:rsidR="00612F73" w:rsidRPr="007938AA" w:rsidRDefault="00612F73" w:rsidP="00337B19">
      <w:pPr>
        <w:pStyle w:val="c4"/>
        <w:spacing w:before="0" w:beforeAutospacing="0" w:after="0" w:afterAutospacing="0" w:line="480" w:lineRule="auto"/>
        <w:jc w:val="both"/>
      </w:pPr>
      <w:r w:rsidRPr="007938AA">
        <w:rPr>
          <w:rStyle w:val="c3"/>
        </w:rPr>
        <w:t>8</w:t>
      </w:r>
      <w:r w:rsidRPr="00640D50">
        <w:rPr>
          <w:rStyle w:val="c3"/>
        </w:rPr>
        <w:t xml:space="preserve">.       </w:t>
      </w:r>
      <w:r w:rsidR="00640D50" w:rsidRPr="00640D50">
        <w:rPr>
          <w:rStyle w:val="c3"/>
        </w:rPr>
        <w:t>Name and</w:t>
      </w:r>
      <w:r w:rsidR="00544086" w:rsidRPr="00640D50">
        <w:rPr>
          <w:rStyle w:val="c3"/>
        </w:rPr>
        <w:t xml:space="preserve"> briefly explain the </w:t>
      </w:r>
      <w:r w:rsidRPr="00640D50">
        <w:rPr>
          <w:rStyle w:val="c3"/>
        </w:rPr>
        <w:t xml:space="preserve">3 cloud computing deployment </w:t>
      </w:r>
      <w:r w:rsidR="00640D50" w:rsidRPr="00640D50">
        <w:rPr>
          <w:rStyle w:val="c3"/>
        </w:rPr>
        <w:t>models? (</w:t>
      </w:r>
      <w:r w:rsidR="00544086" w:rsidRPr="00640D50">
        <w:rPr>
          <w:rStyle w:val="c3"/>
        </w:rPr>
        <w:t>24)</w:t>
      </w:r>
    </w:p>
    <w:p w14:paraId="028EDE43" w14:textId="77777777" w:rsidR="00612F73" w:rsidRPr="007938AA" w:rsidRDefault="00612F73" w:rsidP="00337B19">
      <w:pPr>
        <w:pStyle w:val="c4"/>
        <w:spacing w:before="0" w:beforeAutospacing="0" w:after="0" w:afterAutospacing="0" w:line="480" w:lineRule="auto"/>
        <w:jc w:val="both"/>
      </w:pPr>
      <w:r w:rsidRPr="007938AA">
        <w:rPr>
          <w:rStyle w:val="c3"/>
        </w:rPr>
        <w:t xml:space="preserve">9.       What is a public cloud? What </w:t>
      </w:r>
      <w:r w:rsidR="00544086" w:rsidRPr="007938AA">
        <w:rPr>
          <w:rStyle w:val="c3"/>
        </w:rPr>
        <w:t>the term are  “public” does not mean in public cloud</w:t>
      </w:r>
      <w:r w:rsidRPr="007938AA">
        <w:rPr>
          <w:rStyle w:val="c3"/>
        </w:rPr>
        <w:t>?</w:t>
      </w:r>
      <w:r w:rsidR="00544086" w:rsidRPr="007938AA">
        <w:rPr>
          <w:rStyle w:val="c3"/>
        </w:rPr>
        <w:t>(26)</w:t>
      </w:r>
    </w:p>
    <w:p w14:paraId="3DF162B1" w14:textId="77777777" w:rsidR="00612F73" w:rsidRPr="007938AA" w:rsidRDefault="00612F73" w:rsidP="00337B19">
      <w:pPr>
        <w:pStyle w:val="c4"/>
        <w:spacing w:before="0" w:beforeAutospacing="0" w:after="0" w:afterAutospacing="0" w:line="480" w:lineRule="auto"/>
        <w:jc w:val="both"/>
      </w:pPr>
      <w:r w:rsidRPr="007938AA">
        <w:rPr>
          <w:rStyle w:val="c3"/>
        </w:rPr>
        <w:t>10.   Name 8 workloads suitable for public clouds (26)</w:t>
      </w:r>
    </w:p>
    <w:p w14:paraId="1483A3EB" w14:textId="65747CBF" w:rsidR="002A35BD" w:rsidRDefault="002A35BD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E2981C" w14:textId="4FF23327" w:rsidR="00337B19" w:rsidRDefault="00337B19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A135DD" w14:textId="589C18D4" w:rsidR="00337B19" w:rsidRDefault="00337B19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716A09" w14:textId="54FDC01F" w:rsidR="00337B19" w:rsidRDefault="00337B19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3F49EA" w14:textId="41035480" w:rsidR="00337B19" w:rsidRDefault="00337B19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CD78B5" w14:textId="77777777" w:rsidR="00337B19" w:rsidRPr="007938AA" w:rsidRDefault="00337B19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343016" w14:textId="77777777" w:rsidR="002A35BD" w:rsidRPr="007938AA" w:rsidRDefault="002A35BD" w:rsidP="00337B1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257AF0" w14:textId="609C9929" w:rsidR="002A35BD" w:rsidRPr="00337B19" w:rsidRDefault="002A35BD" w:rsidP="00337B1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37B19">
        <w:rPr>
          <w:rFonts w:ascii="Times New Roman" w:hAnsi="Times New Roman" w:cs="Times New Roman"/>
          <w:b/>
          <w:sz w:val="28"/>
          <w:szCs w:val="28"/>
        </w:rPr>
        <w:t>Chapter 3-Cloud as a Service</w:t>
      </w:r>
    </w:p>
    <w:p w14:paraId="72E9EC7A" w14:textId="149E0BA1" w:rsidR="002A35BD" w:rsidRPr="007938AA" w:rsidRDefault="002A35BD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38AA">
        <w:rPr>
          <w:rFonts w:ascii="Times New Roman" w:hAnsi="Times New Roman" w:cs="Times New Roman"/>
          <w:sz w:val="24"/>
          <w:szCs w:val="24"/>
        </w:rPr>
        <w:t xml:space="preserve">1. List and explain the attributes of a cloud </w:t>
      </w:r>
      <w:r w:rsidR="00640D50" w:rsidRPr="007938AA">
        <w:rPr>
          <w:rFonts w:ascii="Times New Roman" w:hAnsi="Times New Roman" w:cs="Times New Roman"/>
          <w:sz w:val="24"/>
          <w:szCs w:val="24"/>
        </w:rPr>
        <w:t>infrastructure. (</w:t>
      </w:r>
      <w:r w:rsidRPr="007938AA">
        <w:rPr>
          <w:rFonts w:ascii="Times New Roman" w:hAnsi="Times New Roman" w:cs="Times New Roman"/>
          <w:sz w:val="24"/>
          <w:szCs w:val="24"/>
        </w:rPr>
        <w:t>38)</w:t>
      </w:r>
    </w:p>
    <w:p w14:paraId="1321F35F" w14:textId="373CB528" w:rsidR="002A35BD" w:rsidRPr="007938AA" w:rsidRDefault="002A35BD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38AA">
        <w:rPr>
          <w:rFonts w:ascii="Times New Roman" w:hAnsi="Times New Roman" w:cs="Times New Roman"/>
          <w:sz w:val="24"/>
          <w:szCs w:val="24"/>
        </w:rPr>
        <w:t xml:space="preserve">2. How cloud infrastructure can deliver ‘IT-as-a-Service’ to the end </w:t>
      </w:r>
      <w:r w:rsidR="00640D50" w:rsidRPr="007938AA">
        <w:rPr>
          <w:rFonts w:ascii="Times New Roman" w:hAnsi="Times New Roman" w:cs="Times New Roman"/>
          <w:sz w:val="24"/>
          <w:szCs w:val="24"/>
        </w:rPr>
        <w:t>users. (</w:t>
      </w:r>
      <w:r w:rsidRPr="007938AA">
        <w:rPr>
          <w:rFonts w:ascii="Times New Roman" w:hAnsi="Times New Roman" w:cs="Times New Roman"/>
          <w:sz w:val="24"/>
          <w:szCs w:val="24"/>
        </w:rPr>
        <w:t>39)</w:t>
      </w:r>
    </w:p>
    <w:p w14:paraId="18822F0C" w14:textId="753E60B1" w:rsidR="002A35BD" w:rsidRPr="007938AA" w:rsidRDefault="002A35BD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38AA">
        <w:rPr>
          <w:rFonts w:ascii="Times New Roman" w:hAnsi="Times New Roman" w:cs="Times New Roman"/>
          <w:sz w:val="24"/>
          <w:szCs w:val="24"/>
        </w:rPr>
        <w:t>3.</w:t>
      </w:r>
      <w:r w:rsidR="00932063" w:rsidRPr="00640D50">
        <w:rPr>
          <w:rFonts w:ascii="Times New Roman" w:hAnsi="Times New Roman" w:cs="Times New Roman"/>
          <w:sz w:val="24"/>
          <w:szCs w:val="24"/>
        </w:rPr>
        <w:t xml:space="preserve">List and explain gamut of cloud solutions with neat diagram of cloud data </w:t>
      </w:r>
      <w:r w:rsidR="00640D50" w:rsidRPr="00640D50">
        <w:rPr>
          <w:rFonts w:ascii="Times New Roman" w:hAnsi="Times New Roman" w:cs="Times New Roman"/>
          <w:sz w:val="24"/>
          <w:szCs w:val="24"/>
        </w:rPr>
        <w:t>center. (</w:t>
      </w:r>
      <w:r w:rsidR="0061490A" w:rsidRPr="00640D50">
        <w:rPr>
          <w:rFonts w:ascii="Times New Roman" w:hAnsi="Times New Roman" w:cs="Times New Roman"/>
          <w:sz w:val="24"/>
          <w:szCs w:val="24"/>
        </w:rPr>
        <w:t>p.39-40)</w:t>
      </w:r>
    </w:p>
    <w:p w14:paraId="5553A74A" w14:textId="77777777" w:rsidR="00F969F5" w:rsidRPr="007938AA" w:rsidRDefault="00F969F5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38AA">
        <w:rPr>
          <w:rFonts w:ascii="Times New Roman" w:hAnsi="Times New Roman" w:cs="Times New Roman"/>
          <w:sz w:val="24"/>
          <w:szCs w:val="24"/>
        </w:rPr>
        <w:t>4. Discuss the Platform-as-a-Service model (40-41)</w:t>
      </w:r>
    </w:p>
    <w:p w14:paraId="0545AA1D" w14:textId="09E0E0E7" w:rsidR="00F969F5" w:rsidRPr="007938AA" w:rsidRDefault="00F969F5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38AA">
        <w:rPr>
          <w:rFonts w:ascii="Times New Roman" w:hAnsi="Times New Roman" w:cs="Times New Roman"/>
          <w:sz w:val="24"/>
          <w:szCs w:val="24"/>
        </w:rPr>
        <w:t xml:space="preserve">5. Explain the Software-as-a-Service </w:t>
      </w:r>
      <w:r w:rsidR="00640D50" w:rsidRPr="007938AA">
        <w:rPr>
          <w:rFonts w:ascii="Times New Roman" w:hAnsi="Times New Roman" w:cs="Times New Roman"/>
          <w:sz w:val="24"/>
          <w:szCs w:val="24"/>
        </w:rPr>
        <w:t>model (</w:t>
      </w:r>
      <w:r w:rsidRPr="007938AA">
        <w:rPr>
          <w:rFonts w:ascii="Times New Roman" w:hAnsi="Times New Roman" w:cs="Times New Roman"/>
          <w:sz w:val="24"/>
          <w:szCs w:val="24"/>
        </w:rPr>
        <w:t>41-42)</w:t>
      </w:r>
    </w:p>
    <w:p w14:paraId="5C9BC10C" w14:textId="77777777" w:rsidR="00F969F5" w:rsidRPr="007938AA" w:rsidRDefault="00F969F5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38AA">
        <w:rPr>
          <w:rFonts w:ascii="Times New Roman" w:hAnsi="Times New Roman" w:cs="Times New Roman"/>
          <w:sz w:val="24"/>
          <w:szCs w:val="24"/>
        </w:rPr>
        <w:t>6. Discuss the Infrastructure-as-a-Service model</w:t>
      </w:r>
      <w:r w:rsidR="00250C89" w:rsidRPr="007938AA">
        <w:rPr>
          <w:rFonts w:ascii="Times New Roman" w:hAnsi="Times New Roman" w:cs="Times New Roman"/>
          <w:sz w:val="24"/>
          <w:szCs w:val="24"/>
        </w:rPr>
        <w:t xml:space="preserve">. </w:t>
      </w:r>
      <w:r w:rsidRPr="007938AA">
        <w:rPr>
          <w:rFonts w:ascii="Times New Roman" w:hAnsi="Times New Roman" w:cs="Times New Roman"/>
          <w:sz w:val="24"/>
          <w:szCs w:val="24"/>
        </w:rPr>
        <w:t>(42-43)</w:t>
      </w:r>
    </w:p>
    <w:p w14:paraId="5E49D122" w14:textId="25A48C98" w:rsidR="00F969F5" w:rsidRPr="007938AA" w:rsidRDefault="00F969F5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38AA">
        <w:rPr>
          <w:rFonts w:ascii="Times New Roman" w:hAnsi="Times New Roman" w:cs="Times New Roman"/>
          <w:sz w:val="24"/>
          <w:szCs w:val="24"/>
        </w:rPr>
        <w:t xml:space="preserve">7. Differentiate between PaaS, SaaS, and IaaS </w:t>
      </w:r>
      <w:r w:rsidR="00640D50" w:rsidRPr="007938AA">
        <w:rPr>
          <w:rFonts w:ascii="Times New Roman" w:hAnsi="Times New Roman" w:cs="Times New Roman"/>
          <w:sz w:val="24"/>
          <w:szCs w:val="24"/>
        </w:rPr>
        <w:t>models. (</w:t>
      </w:r>
      <w:r w:rsidRPr="007938AA">
        <w:rPr>
          <w:rFonts w:ascii="Times New Roman" w:hAnsi="Times New Roman" w:cs="Times New Roman"/>
          <w:sz w:val="24"/>
          <w:szCs w:val="24"/>
        </w:rPr>
        <w:t>40-43)</w:t>
      </w:r>
    </w:p>
    <w:p w14:paraId="60D2AAF7" w14:textId="3A619F37" w:rsidR="00250C89" w:rsidRPr="007938AA" w:rsidRDefault="00770049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</w:t>
      </w:r>
      <w:r w:rsidRPr="00640D50">
        <w:rPr>
          <w:rFonts w:ascii="Times New Roman" w:hAnsi="Times New Roman" w:cs="Times New Roman"/>
          <w:sz w:val="24"/>
          <w:szCs w:val="24"/>
        </w:rPr>
        <w:t xml:space="preserve">. </w:t>
      </w:r>
      <w:r w:rsidR="00250C89" w:rsidRPr="00640D50">
        <w:rPr>
          <w:rFonts w:ascii="Times New Roman" w:hAnsi="Times New Roman" w:cs="Times New Roman"/>
          <w:sz w:val="24"/>
          <w:szCs w:val="24"/>
        </w:rPr>
        <w:t>With a block diagram explain</w:t>
      </w:r>
      <w:r w:rsidR="004801B1" w:rsidRPr="00640D50">
        <w:rPr>
          <w:rFonts w:ascii="Times New Roman" w:hAnsi="Times New Roman" w:cs="Times New Roman"/>
          <w:sz w:val="24"/>
          <w:szCs w:val="24"/>
        </w:rPr>
        <w:t xml:space="preserve"> the conceptual cloud </w:t>
      </w:r>
      <w:r w:rsidR="00640D50" w:rsidRPr="00640D50">
        <w:rPr>
          <w:rFonts w:ascii="Times New Roman" w:hAnsi="Times New Roman" w:cs="Times New Roman"/>
          <w:sz w:val="24"/>
          <w:szCs w:val="24"/>
        </w:rPr>
        <w:t>model. (</w:t>
      </w:r>
      <w:r w:rsidR="00FE297C" w:rsidRPr="00640D50">
        <w:rPr>
          <w:rFonts w:ascii="Times New Roman" w:hAnsi="Times New Roman" w:cs="Times New Roman"/>
          <w:sz w:val="24"/>
          <w:szCs w:val="24"/>
        </w:rPr>
        <w:t>48)</w:t>
      </w:r>
    </w:p>
    <w:p w14:paraId="0CF5BBE5" w14:textId="693698AC" w:rsidR="004801B1" w:rsidRPr="007938AA" w:rsidRDefault="00770049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</w:t>
      </w:r>
      <w:r w:rsidR="004801B1" w:rsidRPr="007938AA">
        <w:rPr>
          <w:rFonts w:ascii="Times New Roman" w:hAnsi="Times New Roman" w:cs="Times New Roman"/>
          <w:sz w:val="24"/>
          <w:szCs w:val="24"/>
        </w:rPr>
        <w:t xml:space="preserve">Discuss </w:t>
      </w:r>
      <w:r w:rsidR="00640D50" w:rsidRPr="007938AA">
        <w:rPr>
          <w:rFonts w:ascii="Times New Roman" w:hAnsi="Times New Roman" w:cs="Times New Roman"/>
          <w:sz w:val="24"/>
          <w:szCs w:val="24"/>
        </w:rPr>
        <w:t>the application</w:t>
      </w:r>
      <w:r w:rsidR="004801B1" w:rsidRPr="007938AA">
        <w:rPr>
          <w:rFonts w:ascii="Times New Roman" w:hAnsi="Times New Roman" w:cs="Times New Roman"/>
          <w:sz w:val="24"/>
          <w:szCs w:val="24"/>
        </w:rPr>
        <w:t xml:space="preserve"> security and privacy principles defined for cloud </w:t>
      </w:r>
      <w:r w:rsidR="00640D50" w:rsidRPr="007938AA">
        <w:rPr>
          <w:rFonts w:ascii="Times New Roman" w:hAnsi="Times New Roman" w:cs="Times New Roman"/>
          <w:sz w:val="24"/>
          <w:szCs w:val="24"/>
        </w:rPr>
        <w:t>applications. (</w:t>
      </w:r>
      <w:r w:rsidR="004801B1" w:rsidRPr="007938AA">
        <w:rPr>
          <w:rFonts w:ascii="Times New Roman" w:hAnsi="Times New Roman" w:cs="Times New Roman"/>
          <w:sz w:val="24"/>
          <w:szCs w:val="24"/>
        </w:rPr>
        <w:t>49)</w:t>
      </w:r>
    </w:p>
    <w:p w14:paraId="4A3604D3" w14:textId="4D636A63" w:rsidR="004801B1" w:rsidRPr="007938AA" w:rsidRDefault="004801B1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38AA">
        <w:rPr>
          <w:rFonts w:ascii="Times New Roman" w:hAnsi="Times New Roman" w:cs="Times New Roman"/>
          <w:sz w:val="24"/>
          <w:szCs w:val="24"/>
        </w:rPr>
        <w:t>1</w:t>
      </w:r>
      <w:r w:rsidR="00770049">
        <w:rPr>
          <w:rFonts w:ascii="Times New Roman" w:hAnsi="Times New Roman" w:cs="Times New Roman"/>
          <w:sz w:val="24"/>
          <w:szCs w:val="24"/>
        </w:rPr>
        <w:t xml:space="preserve">0. </w:t>
      </w:r>
      <w:r w:rsidR="003C2265" w:rsidRPr="00640D50">
        <w:rPr>
          <w:rFonts w:ascii="Times New Roman" w:hAnsi="Times New Roman" w:cs="Times New Roman"/>
          <w:sz w:val="24"/>
          <w:szCs w:val="24"/>
        </w:rPr>
        <w:t xml:space="preserve">List and explain the various “Service Definitions” defined for cloud computing </w:t>
      </w:r>
      <w:r w:rsidR="00640D50" w:rsidRPr="00640D50">
        <w:rPr>
          <w:rFonts w:ascii="Times New Roman" w:hAnsi="Times New Roman" w:cs="Times New Roman"/>
          <w:sz w:val="24"/>
          <w:szCs w:val="24"/>
        </w:rPr>
        <w:t>environment (</w:t>
      </w:r>
      <w:r w:rsidR="003C2265" w:rsidRPr="00640D50">
        <w:rPr>
          <w:rFonts w:ascii="Times New Roman" w:hAnsi="Times New Roman" w:cs="Times New Roman"/>
          <w:sz w:val="24"/>
          <w:szCs w:val="24"/>
        </w:rPr>
        <w:t>50)</w:t>
      </w:r>
    </w:p>
    <w:p w14:paraId="2C2AB1CE" w14:textId="7F97D134" w:rsidR="002A35BD" w:rsidRPr="007938AA" w:rsidRDefault="002A35BD" w:rsidP="00337B1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2A35BD" w:rsidRPr="007938AA" w:rsidSect="006B0C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9502E7"/>
    <w:multiLevelType w:val="hybridMultilevel"/>
    <w:tmpl w:val="634A97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E20ED1"/>
    <w:multiLevelType w:val="hybridMultilevel"/>
    <w:tmpl w:val="CD8E4A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TY2NTCwNLM0MDFW0lEKTi0uzszPAykwqQUAkPLG2CwAAAA="/>
  </w:docVars>
  <w:rsids>
    <w:rsidRoot w:val="00612F73"/>
    <w:rsid w:val="000A0DDE"/>
    <w:rsid w:val="000B0BEF"/>
    <w:rsid w:val="001616D6"/>
    <w:rsid w:val="00250C89"/>
    <w:rsid w:val="002A35BD"/>
    <w:rsid w:val="00337B19"/>
    <w:rsid w:val="003C2265"/>
    <w:rsid w:val="003F207B"/>
    <w:rsid w:val="004410A4"/>
    <w:rsid w:val="004801B1"/>
    <w:rsid w:val="00517908"/>
    <w:rsid w:val="00544086"/>
    <w:rsid w:val="00545381"/>
    <w:rsid w:val="005E1770"/>
    <w:rsid w:val="00612F73"/>
    <w:rsid w:val="0061490A"/>
    <w:rsid w:val="00640D50"/>
    <w:rsid w:val="006A50E3"/>
    <w:rsid w:val="006B0CD8"/>
    <w:rsid w:val="006D530D"/>
    <w:rsid w:val="00770049"/>
    <w:rsid w:val="007938AA"/>
    <w:rsid w:val="007A4495"/>
    <w:rsid w:val="008845F2"/>
    <w:rsid w:val="00896BC5"/>
    <w:rsid w:val="00932063"/>
    <w:rsid w:val="00933577"/>
    <w:rsid w:val="00950F39"/>
    <w:rsid w:val="00A3710A"/>
    <w:rsid w:val="00A708DC"/>
    <w:rsid w:val="00AC6F3B"/>
    <w:rsid w:val="00B36A54"/>
    <w:rsid w:val="00C10CA7"/>
    <w:rsid w:val="00D25D2D"/>
    <w:rsid w:val="00DC6B3D"/>
    <w:rsid w:val="00E02FEE"/>
    <w:rsid w:val="00F969F5"/>
    <w:rsid w:val="00FE297C"/>
    <w:rsid w:val="00FE4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9A751"/>
  <w15:docId w15:val="{A4D935AA-C8FD-462E-87FF-2CCA84C7E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C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7">
    <w:name w:val="c7"/>
    <w:basedOn w:val="Normal"/>
    <w:rsid w:val="00612F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5">
    <w:name w:val="c5"/>
    <w:basedOn w:val="DefaultParagraphFont"/>
    <w:rsid w:val="00612F73"/>
  </w:style>
  <w:style w:type="paragraph" w:customStyle="1" w:styleId="c4">
    <w:name w:val="c4"/>
    <w:basedOn w:val="Normal"/>
    <w:rsid w:val="00612F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3">
    <w:name w:val="c3"/>
    <w:basedOn w:val="DefaultParagraphFont"/>
    <w:rsid w:val="00612F73"/>
  </w:style>
  <w:style w:type="paragraph" w:customStyle="1" w:styleId="c1">
    <w:name w:val="c1"/>
    <w:basedOn w:val="Normal"/>
    <w:rsid w:val="00612F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502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nakkisanjeev</dc:creator>
  <cp:lastModifiedBy>Arundhati Nelli</cp:lastModifiedBy>
  <cp:revision>23</cp:revision>
  <dcterms:created xsi:type="dcterms:W3CDTF">2018-08-09T09:14:00Z</dcterms:created>
  <dcterms:modified xsi:type="dcterms:W3CDTF">2020-10-13T09:34:00Z</dcterms:modified>
</cp:coreProperties>
</file>